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C2564" w14:textId="77777777" w:rsidR="0047343F" w:rsidRDefault="00DB2EC4">
      <w:pPr>
        <w:pStyle w:val="Title"/>
      </w:pPr>
      <w:r>
        <w:t>module12.R</w:t>
      </w:r>
    </w:p>
    <w:p w14:paraId="448348BE" w14:textId="77777777" w:rsidR="0047343F" w:rsidRDefault="00DB2EC4">
      <w:pPr>
        <w:pStyle w:val="Author"/>
      </w:pPr>
      <w:r>
        <w:t>Torrancew</w:t>
      </w:r>
    </w:p>
    <w:p w14:paraId="7B8A6B93" w14:textId="77777777" w:rsidR="0047343F" w:rsidRDefault="00DB2EC4">
      <w:pPr>
        <w:pStyle w:val="Date"/>
      </w:pPr>
      <w:r>
        <w:t>2020-04-12</w:t>
      </w:r>
    </w:p>
    <w:p w14:paraId="084DDC58" w14:textId="77777777" w:rsidR="0047343F" w:rsidRDefault="00DB2EC4">
      <w:pPr>
        <w:pStyle w:val="SourceCode"/>
      </w:pPr>
      <w:r>
        <w:rPr>
          <w:rStyle w:val="CommentTok"/>
        </w:rPr>
        <w:t>#This script creates three graphs for the purpose is displaying the functionality of a markdown in R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Lists of students and their grades in a class</w:t>
      </w:r>
      <w:r>
        <w:br/>
      </w:r>
      <w:r>
        <w:rPr>
          <w:rStyle w:val="NormalTok"/>
        </w:rPr>
        <w:t>studen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ve"</w:t>
      </w:r>
      <w:r>
        <w:rPr>
          <w:rStyle w:val="NormalTok"/>
        </w:rPr>
        <w:t xml:space="preserve">, </w:t>
      </w:r>
      <w:r>
        <w:rPr>
          <w:rStyle w:val="StringTok"/>
        </w:rPr>
        <w:t>"Lucy"</w:t>
      </w:r>
      <w:r>
        <w:rPr>
          <w:rStyle w:val="NormalTok"/>
        </w:rPr>
        <w:t xml:space="preserve">, </w:t>
      </w:r>
      <w:r>
        <w:rPr>
          <w:rStyle w:val="StringTok"/>
        </w:rPr>
        <w:t>"Paul"</w:t>
      </w:r>
      <w:r>
        <w:rPr>
          <w:rStyle w:val="NormalTok"/>
        </w:rPr>
        <w:t xml:space="preserve">, </w:t>
      </w:r>
      <w:r>
        <w:rPr>
          <w:rStyle w:val="StringTok"/>
        </w:rPr>
        <w:t>"M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udents)</w:t>
      </w:r>
    </w:p>
    <w:p w14:paraId="2E0ACBD9" w14:textId="77777777" w:rsidR="0047343F" w:rsidRDefault="00DB2EC4">
      <w:pPr>
        <w:pStyle w:val="SourceCode"/>
      </w:pPr>
      <w:r>
        <w:rPr>
          <w:rStyle w:val="VerbatimChar"/>
        </w:rPr>
        <w:t>## [1] "Dave" "Lucy" "Paul" "Mary"</w:t>
      </w:r>
    </w:p>
    <w:p w14:paraId="6F3B204A" w14:textId="77777777" w:rsidR="0047343F" w:rsidRDefault="00DB2E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grades)</w:t>
      </w:r>
    </w:p>
    <w:p w14:paraId="4A52BCA1" w14:textId="77777777" w:rsidR="0047343F" w:rsidRDefault="00DB2EC4">
      <w:pPr>
        <w:pStyle w:val="SourceCode"/>
      </w:pPr>
      <w:r>
        <w:rPr>
          <w:rStyle w:val="VerbatimChar"/>
        </w:rPr>
        <w:t>## [1] 50 60 70 80</w:t>
      </w:r>
    </w:p>
    <w:p w14:paraId="631B4F2B" w14:textId="77777777" w:rsidR="0047343F" w:rsidRDefault="00DB2EC4">
      <w:pPr>
        <w:pStyle w:val="SourceCode"/>
      </w:pPr>
      <w:r>
        <w:rPr>
          <w:rStyle w:val="CommentTok"/>
        </w:rPr>
        <w:t xml:space="preserve">#A data frame containing both student's name and their grades 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tud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s, </w:t>
      </w:r>
      <w:r>
        <w:rPr>
          <w:rStyle w:val="StringTok"/>
        </w:rPr>
        <w:t>"Grad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rades)</w:t>
      </w:r>
      <w:r>
        <w:br/>
      </w:r>
      <w:r>
        <w:br/>
      </w:r>
      <w:r>
        <w:rPr>
          <w:rStyle w:val="NormalTok"/>
        </w:rPr>
        <w:t>df</w:t>
      </w:r>
    </w:p>
    <w:p w14:paraId="29B906EE" w14:textId="77777777" w:rsidR="0047343F" w:rsidRDefault="00DB2EC4">
      <w:pPr>
        <w:pStyle w:val="SourceCode"/>
      </w:pPr>
      <w:r>
        <w:rPr>
          <w:rStyle w:val="VerbatimChar"/>
        </w:rPr>
        <w:t>##   Students Grades</w:t>
      </w:r>
      <w:r>
        <w:br/>
      </w:r>
      <w:r>
        <w:rPr>
          <w:rStyle w:val="VerbatimChar"/>
        </w:rPr>
        <w:t>## 1     Dave     5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Lucy     60</w:t>
      </w:r>
      <w:r>
        <w:br/>
      </w:r>
      <w:r>
        <w:rPr>
          <w:rStyle w:val="VerbatimChar"/>
        </w:rPr>
        <w:t>## 3     Paul     70</w:t>
      </w:r>
      <w:r>
        <w:br/>
      </w:r>
      <w:r>
        <w:rPr>
          <w:rStyle w:val="VerbatimChar"/>
        </w:rPr>
        <w:t>## 4     Mary     80</w:t>
      </w:r>
    </w:p>
    <w:p w14:paraId="3A4B97ED" w14:textId="77777777" w:rsidR="0047343F" w:rsidRDefault="00DB2EC4">
      <w:pPr>
        <w:pStyle w:val="SourceCode"/>
      </w:pPr>
      <w:r>
        <w:rPr>
          <w:rStyle w:val="CommentTok"/>
        </w:rPr>
        <w:t>#A plot of their grad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rades)</w:t>
      </w:r>
    </w:p>
    <w:p w14:paraId="0110332C" w14:textId="77777777" w:rsidR="0047343F" w:rsidRDefault="00DB2EC4">
      <w:pPr>
        <w:pStyle w:val="FirstParagraph"/>
      </w:pPr>
      <w:r>
        <w:rPr>
          <w:noProof/>
        </w:rPr>
        <w:lastRenderedPageBreak/>
        <w:drawing>
          <wp:inline distT="0" distB="0" distL="0" distR="0" wp14:anchorId="07A414AC" wp14:editId="3CB9BAD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1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7CAD1" w14:textId="77777777" w:rsidR="0047343F" w:rsidRDefault="00DB2EC4">
      <w:pPr>
        <w:pStyle w:val="SourceCode"/>
      </w:pPr>
      <w:r>
        <w:rPr>
          <w:rStyle w:val="CommentTok"/>
        </w:rPr>
        <w:t>#A list of the grades students got on a particular exam</w:t>
      </w:r>
      <w:r>
        <w:br/>
      </w:r>
      <w:r>
        <w:rPr>
          <w:rStyle w:val="NormalTok"/>
        </w:rPr>
        <w:t>gradesplu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A histogram of those grad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radesplus)</w:t>
      </w:r>
    </w:p>
    <w:p w14:paraId="257C97BC" w14:textId="77777777" w:rsidR="0047343F" w:rsidRDefault="00DB2EC4">
      <w:pPr>
        <w:pStyle w:val="FirstParagraph"/>
      </w:pPr>
      <w:r>
        <w:rPr>
          <w:noProof/>
        </w:rPr>
        <w:lastRenderedPageBreak/>
        <w:drawing>
          <wp:inline distT="0" distB="0" distL="0" distR="0" wp14:anchorId="3C409D79" wp14:editId="15E5F19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1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5C424" w14:textId="77777777" w:rsidR="0047343F" w:rsidRDefault="00DB2EC4">
      <w:pPr>
        <w:pStyle w:val="SourceCode"/>
      </w:pPr>
      <w:r>
        <w:rPr>
          <w:rStyle w:val="CommentTok"/>
        </w:rPr>
        <w:t>#A dotchart of those grades as well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gradesplus)</w:t>
      </w:r>
    </w:p>
    <w:p w14:paraId="1ED25F70" w14:textId="77777777" w:rsidR="0047343F" w:rsidRDefault="00DB2EC4">
      <w:pPr>
        <w:pStyle w:val="FirstParagraph"/>
      </w:pPr>
      <w:r>
        <w:rPr>
          <w:noProof/>
        </w:rPr>
        <w:drawing>
          <wp:inline distT="0" distB="0" distL="0" distR="0" wp14:anchorId="3172F8E4" wp14:editId="22C3090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1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734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885193" w14:textId="77777777" w:rsidR="00DB2EC4" w:rsidRDefault="00DB2EC4">
      <w:pPr>
        <w:spacing w:after="0"/>
      </w:pPr>
      <w:r>
        <w:separator/>
      </w:r>
    </w:p>
  </w:endnote>
  <w:endnote w:type="continuationSeparator" w:id="0">
    <w:p w14:paraId="3EC29DC3" w14:textId="77777777" w:rsidR="00DB2EC4" w:rsidRDefault="00DB2E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7984D" w14:textId="77777777" w:rsidR="00DB2EC4" w:rsidRDefault="00DB2EC4">
      <w:r>
        <w:separator/>
      </w:r>
    </w:p>
  </w:footnote>
  <w:footnote w:type="continuationSeparator" w:id="0">
    <w:p w14:paraId="0432F22C" w14:textId="77777777" w:rsidR="00DB2EC4" w:rsidRDefault="00DB2E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9081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5B5F"/>
    <w:rsid w:val="0047343F"/>
    <w:rsid w:val="004E29B3"/>
    <w:rsid w:val="00590D07"/>
    <w:rsid w:val="00784D58"/>
    <w:rsid w:val="008D6863"/>
    <w:rsid w:val="00B86B75"/>
    <w:rsid w:val="00BC48D5"/>
    <w:rsid w:val="00C36279"/>
    <w:rsid w:val="00DB2E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73FF1"/>
  <w15:docId w15:val="{7D9E4B5A-996D-46A9-8B3A-88B57F84A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12.R</dc:title>
  <dc:creator>Torrancew</dc:creator>
  <cp:keywords/>
  <cp:lastModifiedBy>Williams, Torrance</cp:lastModifiedBy>
  <cp:revision>2</cp:revision>
  <dcterms:created xsi:type="dcterms:W3CDTF">2020-04-12T21:46:00Z</dcterms:created>
  <dcterms:modified xsi:type="dcterms:W3CDTF">2020-04-12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12</vt:lpwstr>
  </property>
</Properties>
</file>